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Vancouver Military Education Foundation</w:t>
      </w:r>
      <w:r>
        <w:br/>
      </w:r>
      <w:r>
        <w:t xml:space="preserve">1500 Robson Street, Suite 400</w:t>
      </w:r>
      <w:r>
        <w:br/>
      </w:r>
      <w:r>
        <w:t xml:space="preserve">Vancouver, British Columbia V6E 3H9</w:t>
      </w:r>
    </w:p>
    <w:bookmarkStart w:id="20" w:name="Xab5f9398813a032f03067c0f415c0cf858025dc"/>
    <w:p>
      <w:pPr>
        <w:pStyle w:val="Heading2"/>
      </w:pPr>
      <w:r>
        <w:t xml:space="preserve">Subject: Scholarship Application for Advanced Leadership Education in Canada Vancouver</w:t>
      </w:r>
    </w:p>
    <w:p>
      <w:pPr>
        <w:pStyle w:val="FirstParagraph"/>
      </w:pPr>
      <w:r>
        <w:t xml:space="preserve">Dear Esteemed Members of the Selection Committee,</w:t>
      </w:r>
    </w:p>
    <w:p>
      <w:pPr>
        <w:pStyle w:val="BodyText"/>
      </w:pPr>
      <w:r>
        <w:t xml:space="preserve">It is with profound respect for Canada's military legacy and unwavering commitment to excellence that I submit this Scholarship Application Letter as a serving Military Officer seeking financial support for advanced leadership education in Canada Vancouver. With over seven years of dedicated service within the Canadian Armed Forces, including three operational deployments across international peacekeeping missions, I have cultivated a deep understanding of strategic leadership that I now seek to elevate through specialized academic training at the University of British Columbia's prestigious Military Leadership Program in Vancouver.</w:t>
      </w:r>
    </w:p>
    <w:p>
      <w:pPr>
        <w:pStyle w:val="BodyText"/>
      </w:pPr>
      <w:r>
        <w:t xml:space="preserve">As a Captain in the Royal Canadian Infantry Corps currently stationed at CFB Chilliwack with primary responsibility for tactical training and community engagement initiatives, I have consistently demonstrated exceptional performance under pressure. My recent command of Operation Guardian—managing a 40-member platoon during critical infrastructure protection exercises along the Pacific coast—exemplifies my ability to translate theoretical knowledge into actionable military strategy. This experience has solidified my conviction that advanced education is not merely beneficial but essential for modern military officers navigating complex geopolitical landscapes in Canada Vancouver and beyond.</w:t>
      </w:r>
    </w:p>
    <w:p>
      <w:pPr>
        <w:pStyle w:val="BodyText"/>
      </w:pPr>
      <w:r>
        <w:t xml:space="preserve">The strategic significance of Vancouver as a hub for Canadian defense innovation cannot be overstated. As the gateway city for Pacific Rim security operations and home to the Joint Operations Centre, Canada Vancouver represents an ideal academic environment where military theory converges with real-world application. The University of British Columbia's Military Leadership Program uniquely bridges this gap through its collaboration with the Department of National Defence, offering courses in cyber warfare strategy, Arctic sovereignty management, and multinational coalition operations—all critical competencies for officers serving in Canada's evolving defense framework. This scholarship would enable me to access these specialized resources while contributing my field experience to classroom discussions.</w:t>
      </w:r>
    </w:p>
    <w:p>
      <w:pPr>
        <w:pStyle w:val="BodyText"/>
      </w:pPr>
      <w:r>
        <w:t xml:space="preserve">My proposed academic focus centers on "Strategic Leadership in Pacific Security Contexts," a program directly aligned with Canada's National Defence Strategy 2023. Having witnessed firsthand the challenges of maritime security coordination during Operation Nanook, I aim to develop innovative frameworks for enhancing interoperability between Canadian forces, First Nations coastal communities, and international partners in Vancouver's unique geopolitical environment. My previous academic background includes a Bachelor of Arts in Political Science with honors from Royal Military College—where I graduated 1st in my cohort—but I require this scholarship to pursue the advanced credential that will position me for senior command roles addressing emerging threats like cyber-physical infrastructure vulnerabilities and climate-driven security challenges.</w:t>
      </w:r>
    </w:p>
    <w:p>
      <w:pPr>
        <w:pStyle w:val="BodyText"/>
      </w:pPr>
      <w:r>
        <w:t xml:space="preserve">What sets my Scholarship Application Letter apart is the tangible connection between my operational experience and Vancouver's community needs. Beyond military service, I have volunteered extensively with Vancouver's Veterans' Support Network, coordinating mentorship programs for 150+ service members transitioning to civilian life in our city. I've also spearheaded "Operation Bridge," a partnership between CFB Chilliwack and local schools that has inspired over 200 youth to pursue STEM careers—directly addressing the scholarship foundation's commitment to community impact. In Canada Vancouver, where military families constitute 15% of the population, this work has fostered meaningful relationships between service members and citizens that strengthen our social fabric.</w:t>
      </w:r>
    </w:p>
    <w:p>
      <w:pPr>
        <w:pStyle w:val="BodyText"/>
      </w:pPr>
      <w:r>
        <w:t xml:space="preserve">Financial considerations necessitate this scholarship application with particular urgency. While my military salary provides stability, the $24,000 tuition for the UBC program—coupled with Vancouver's high cost of living—would otherwise require significant personal savings or student debt. As a Military Officer supporting two dependents in Canada Vancouver, I cannot risk diverting resources from family needs to cover education expenses. This scholarship represents not just financial assistance but an investment in Canada's defense future: every dollar supported today will yield exponential returns through my subsequent leadership as a senior officer shaping policy for the Pacific North West.</w:t>
      </w:r>
    </w:p>
    <w:p>
      <w:pPr>
        <w:pStyle w:val="BodyText"/>
      </w:pPr>
      <w:r>
        <w:t xml:space="preserve">I have attached comprehensive documentation verifying my service record, including commendations for "Exceptional Tactical Innovation" during Exercise MAPLE FLAG 2022 and letters from commanding officers attesting to my leadership potential. My academic transcript demonstrates consistent excellence, with a 3.9/4.0 GPA in relevant coursework—further evidence that I possess the intellectual rigor required for this advanced program. More importantly, I bring a proven ability to translate classroom learning into operational results, as demonstrated when implementing new training protocols at CFB Chilliwack that reduced equipment readiness times by 37%.</w:t>
      </w:r>
    </w:p>
    <w:p>
      <w:pPr>
        <w:pStyle w:val="BodyText"/>
      </w:pPr>
      <w:r>
        <w:t xml:space="preserve">Canada Vancouver has long been my professional home—I trained at the British Columbia Military Training Area, attended ceremonies at the Canadian Forces Base Vancouver Memorial Garden, and participated in countless community events from the Pacific National Exhibition to the Canada Day celebrations on Stanley Park. This city embodies the values I serve: resilience, multiculturalism, and forward-looking patriotism. My goal is to contribute to Vancouver's status as a global leader in defense innovation while continuing my service across all branches of Canada's Armed Forces.</w:t>
      </w:r>
    </w:p>
    <w:p>
      <w:pPr>
        <w:pStyle w:val="BodyText"/>
      </w:pPr>
      <w:r>
        <w:t xml:space="preserve">In closing, this Scholarship Application Letter represents more than a request for funds—it is an affirmation of my lifelong dedication to Canada. As a Military Officer who has stood guard at the Pacific coast and mentored young soldiers through Vancouver's challenging urban terrain, I understand that true leadership means serving both the nation and its communities. With your support, I will emerge as a leader capable of addressing complex security challenges in Canada Vancouver while advancing our military's strategic capabilities for decades to come.</w:t>
      </w:r>
    </w:p>
    <w:p>
      <w:pPr>
        <w:pStyle w:val="BodyText"/>
      </w:pPr>
      <w:r>
        <w:t xml:space="preserve">Thank you for considering my application. I welcome the opportunity to discuss how my experience as a Military Officer aligns with the foundation's mission during an interview at your convenience.</w:t>
      </w:r>
    </w:p>
    <w:p>
      <w:pPr>
        <w:pStyle w:val="BodyText"/>
      </w:pPr>
      <w:r>
        <w:t xml:space="preserve">Sincerely,</w:t>
      </w:r>
    </w:p>
    <w:p>
      <w:pPr>
        <w:pStyle w:val="BodyText"/>
      </w:pPr>
      <w:r>
        <w:t xml:space="preserve">Captain Emily Chen, M.O.C.</w:t>
      </w:r>
    </w:p>
    <w:p>
      <w:pPr>
        <w:pStyle w:val="BodyText"/>
      </w:pPr>
      <w:r>
        <w:t xml:space="preserve">Canadian Armed Forces</w:t>
      </w:r>
      <w:r>
        <w:br/>
      </w:r>
      <w:r>
        <w:t xml:space="preserve">Royal Canadian Infantry Corps</w:t>
      </w:r>
      <w:r>
        <w:br/>
      </w:r>
      <w:r>
        <w:t xml:space="preserve">CFB Chilliwack, British Columbia</w:t>
      </w:r>
    </w:p>
    <w:p>
      <w:pPr>
        <w:pStyle w:val="BodyText"/>
      </w:pPr>
      <w:r>
        <w:t xml:space="preserve">Attachments:</w:t>
      </w:r>
      <w:r>
        <w:br/>
      </w:r>
      <w:r>
        <w:t xml:space="preserve">• Service Record (2016-2023)</w:t>
      </w:r>
      <w:r>
        <w:br/>
      </w:r>
      <w:r>
        <w:t xml:space="preserve">• Academic Transcripts</w:t>
      </w:r>
      <w:r>
        <w:br/>
      </w:r>
      <w:r>
        <w:t xml:space="preserve">• Letters of Recommendation from COs</w:t>
      </w:r>
      <w:r>
        <w:br/>
      </w:r>
      <w:r>
        <w:t xml:space="preserve">• Vancouver Veterans' Support Network Volunteer Log</w:t>
      </w:r>
    </w:p>
    <w:p>
      <w:pPr>
        <w:pStyle w:val="BodyText"/>
      </w:pPr>
      <w:r>
        <w:t xml:space="preserve">Word Count: 852 | This Scholarship Application Letter reflects the highest standards of Canadian military professionalis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Canada Vancouver</dc:title>
  <dc:creator/>
  <dc:language>en</dc:language>
  <cp:keywords/>
  <dcterms:created xsi:type="dcterms:W3CDTF">2026-07-21T08:47:37Z</dcterms:created>
  <dcterms:modified xsi:type="dcterms:W3CDTF">2026-07-21T08: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